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BB24C95" w14:textId="2096928E" w:rsidR="00665848" w:rsidRDefault="00892AE3">
      <w:pPr>
        <w:autoSpaceDE w:val="0"/>
        <w:autoSpaceDN w:val="0"/>
        <w:adjustRightInd w:val="0"/>
        <w:ind w:right="-1"/>
        <w:jc w:val="center"/>
        <w:rPr>
          <w:rFonts w:asciiTheme="minorEastAsia" w:eastAsia="PMingLiU" w:hAnsiTheme="minorEastAsia" w:cs="MS-Mincho"/>
          <w:kern w:val="0"/>
          <w:sz w:val="20"/>
          <w:szCs w:val="20"/>
          <w:lang w:eastAsia="zh-TW"/>
        </w:rPr>
      </w:pPr>
      <w:bookmarkStart w:id="0" w:name="_GoBack"/>
      <w:bookmarkEnd w:id="0"/>
      <w:r>
        <w:rPr>
          <w:rFonts w:asciiTheme="minorEastAsia" w:hAnsiTheme="minorEastAsia" w:cs="MS-Mincho" w:hint="eastAsia"/>
          <w:kern w:val="0"/>
          <w:sz w:val="20"/>
          <w:szCs w:val="20"/>
        </w:rPr>
        <w:t>研究</w:t>
      </w:r>
      <w:r w:rsidR="00E21206">
        <w:rPr>
          <w:rFonts w:asciiTheme="minorEastAsia" w:hAnsiTheme="minorEastAsia" w:cs="MS-Mincho" w:hint="eastAsia"/>
          <w:kern w:val="0"/>
          <w:sz w:val="20"/>
          <w:szCs w:val="20"/>
        </w:rPr>
        <w:t>教育概要</w:t>
      </w:r>
    </w:p>
    <w:p w14:paraId="6DEC6380" w14:textId="20B22841" w:rsidR="008656CC" w:rsidRDefault="008656CC">
      <w:pPr>
        <w:autoSpaceDE w:val="0"/>
        <w:autoSpaceDN w:val="0"/>
        <w:adjustRightInd w:val="0"/>
        <w:ind w:right="-1"/>
        <w:jc w:val="center"/>
        <w:rPr>
          <w:rFonts w:asciiTheme="minorEastAsia" w:eastAsia="PMingLiU" w:hAnsiTheme="minorEastAsia" w:cs="MS-Mincho"/>
          <w:kern w:val="0"/>
          <w:sz w:val="20"/>
          <w:szCs w:val="20"/>
          <w:lang w:eastAsia="zh-TW"/>
        </w:rPr>
      </w:pPr>
    </w:p>
    <w:p w14:paraId="2E8B6849" w14:textId="77777777" w:rsidR="00665848" w:rsidRPr="001B09FC" w:rsidRDefault="006D35BE">
      <w:pPr>
        <w:autoSpaceDE w:val="0"/>
        <w:autoSpaceDN w:val="0"/>
        <w:adjustRightInd w:val="0"/>
        <w:ind w:right="-1"/>
        <w:rPr>
          <w:rFonts w:asciiTheme="minorEastAsia" w:hAnsiTheme="minorEastAsia" w:cs="TimesNewRomanPSMT"/>
          <w:kern w:val="0"/>
          <w:sz w:val="20"/>
          <w:szCs w:val="20"/>
          <w:lang w:eastAsia="zh-TW"/>
        </w:rPr>
      </w:pPr>
      <w:r w:rsidRPr="001B09FC">
        <w:rPr>
          <w:rFonts w:asciiTheme="minorEastAsia" w:hAnsiTheme="minorEastAsia" w:cs="MS-Mincho" w:hint="eastAsia"/>
          <w:kern w:val="0"/>
          <w:sz w:val="20"/>
          <w:szCs w:val="20"/>
          <w:lang w:eastAsia="zh-TW"/>
        </w:rPr>
        <w:t xml:space="preserve">　　　</w:t>
      </w:r>
    </w:p>
    <w:p w14:paraId="0679AD51" w14:textId="4FC46AA6" w:rsidR="00665848" w:rsidRDefault="006D35BE">
      <w:pPr>
        <w:autoSpaceDE w:val="0"/>
        <w:autoSpaceDN w:val="0"/>
        <w:adjustRightInd w:val="0"/>
        <w:ind w:right="-1"/>
        <w:rPr>
          <w:rFonts w:asciiTheme="minorEastAsia" w:hAnsiTheme="minorEastAsia" w:cs="MS-Mincho"/>
          <w:kern w:val="0"/>
          <w:sz w:val="20"/>
          <w:szCs w:val="20"/>
        </w:rPr>
      </w:pPr>
      <w:r w:rsidRPr="001B09FC">
        <w:rPr>
          <w:rFonts w:asciiTheme="minorEastAsia" w:hAnsiTheme="minorEastAsia" w:cs="MS-Mincho" w:hint="eastAsia"/>
          <w:kern w:val="0"/>
          <w:sz w:val="20"/>
          <w:szCs w:val="20"/>
        </w:rPr>
        <w:t>氏</w:t>
      </w:r>
      <w:r w:rsidR="00E4253E">
        <w:rPr>
          <w:rFonts w:asciiTheme="minorEastAsia" w:hAnsiTheme="minorEastAsia" w:cs="MS-Mincho" w:hint="eastAsia"/>
          <w:kern w:val="0"/>
          <w:sz w:val="20"/>
          <w:szCs w:val="20"/>
        </w:rPr>
        <w:t xml:space="preserve">　　</w:t>
      </w:r>
      <w:r w:rsidRPr="001B09FC">
        <w:rPr>
          <w:rFonts w:asciiTheme="minorEastAsia" w:hAnsiTheme="minorEastAsia" w:cs="MS-Mincho" w:hint="eastAsia"/>
          <w:kern w:val="0"/>
          <w:sz w:val="20"/>
          <w:szCs w:val="20"/>
        </w:rPr>
        <w:t>名</w:t>
      </w:r>
      <w:r w:rsidR="00E4253E">
        <w:rPr>
          <w:rFonts w:asciiTheme="minorEastAsia" w:hAnsiTheme="minorEastAsia" w:cs="MS-Mincho" w:hint="eastAsia"/>
          <w:kern w:val="0"/>
          <w:sz w:val="20"/>
          <w:szCs w:val="20"/>
        </w:rPr>
        <w:tab/>
      </w:r>
    </w:p>
    <w:p w14:paraId="2B56366E" w14:textId="77777777" w:rsidR="00FD484A" w:rsidRDefault="00FD484A" w:rsidP="00FD484A">
      <w:pPr>
        <w:pStyle w:val="a3"/>
        <w:autoSpaceDE w:val="0"/>
        <w:autoSpaceDN w:val="0"/>
        <w:adjustRightInd w:val="0"/>
        <w:ind w:left="420" w:right="-1"/>
        <w:rPr>
          <w:rFonts w:asciiTheme="minorEastAsia" w:hAnsiTheme="minorEastAsia" w:cs="MS-Mincho"/>
          <w:kern w:val="1"/>
          <w:sz w:val="20"/>
          <w:szCs w:val="20"/>
        </w:rPr>
      </w:pPr>
    </w:p>
    <w:p w14:paraId="32662F02" w14:textId="015F6DFA" w:rsidR="000C4824" w:rsidRDefault="000C4824" w:rsidP="000C4824">
      <w:pPr>
        <w:pStyle w:val="a3"/>
        <w:numPr>
          <w:ilvl w:val="0"/>
          <w:numId w:val="8"/>
        </w:num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</w:rPr>
      </w:pPr>
      <w:r>
        <w:rPr>
          <w:rFonts w:asciiTheme="minorEastAsia" w:hAnsiTheme="minorEastAsia" w:cs="MS-Mincho" w:hint="eastAsia"/>
          <w:kern w:val="1"/>
          <w:sz w:val="20"/>
          <w:szCs w:val="20"/>
        </w:rPr>
        <w:t>これまでの研究および今後の研究計画について、以下に記述してください（2400字程度）。</w:t>
      </w:r>
    </w:p>
    <w:p w14:paraId="54D33C5A" w14:textId="572FFA50" w:rsidR="000C4824" w:rsidRDefault="000C4824" w:rsidP="000C4824">
      <w:p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</w:rPr>
      </w:pPr>
    </w:p>
    <w:p w14:paraId="66A2B09E" w14:textId="0A5E8A46" w:rsidR="000C4824" w:rsidRDefault="000C4824" w:rsidP="000C4824">
      <w:p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</w:rPr>
      </w:pPr>
    </w:p>
    <w:p w14:paraId="67EB4FFB" w14:textId="496844FF" w:rsidR="000C4824" w:rsidRDefault="000C4824" w:rsidP="000C4824">
      <w:p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</w:rPr>
      </w:pPr>
    </w:p>
    <w:p w14:paraId="4B0AE75E" w14:textId="77777777" w:rsidR="000539FE" w:rsidRDefault="000539FE" w:rsidP="000539FE">
      <w:pPr>
        <w:pStyle w:val="a3"/>
        <w:numPr>
          <w:ilvl w:val="0"/>
          <w:numId w:val="8"/>
        </w:num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</w:rPr>
      </w:pPr>
      <w:r>
        <w:rPr>
          <w:rFonts w:asciiTheme="minorEastAsia" w:hAnsiTheme="minorEastAsia" w:cs="MS-Mincho" w:hint="eastAsia"/>
          <w:kern w:val="1"/>
          <w:sz w:val="20"/>
          <w:szCs w:val="20"/>
        </w:rPr>
        <w:t>大学での教育上の経験と今後の抱負について、以下に記述してください（1600字程度）</w:t>
      </w:r>
    </w:p>
    <w:p w14:paraId="402BCB4B" w14:textId="7E1A8C7A" w:rsidR="000C4824" w:rsidRDefault="000C4824" w:rsidP="000C4824">
      <w:p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</w:rPr>
      </w:pPr>
    </w:p>
    <w:p w14:paraId="5B8C2E56" w14:textId="2BDA8990" w:rsidR="000539FE" w:rsidRDefault="000539FE" w:rsidP="000C4824">
      <w:p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</w:rPr>
      </w:pPr>
    </w:p>
    <w:p w14:paraId="344D86B7" w14:textId="57248FD1" w:rsidR="000C4824" w:rsidRDefault="000C4824" w:rsidP="000C4824">
      <w:p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</w:rPr>
      </w:pPr>
    </w:p>
    <w:p w14:paraId="37895AE1" w14:textId="77777777" w:rsidR="000C4824" w:rsidRPr="000C4824" w:rsidRDefault="000C4824" w:rsidP="000C4824">
      <w:p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</w:rPr>
      </w:pPr>
    </w:p>
    <w:p w14:paraId="7322A7E2" w14:textId="77777777" w:rsidR="000C4824" w:rsidRDefault="000C4824" w:rsidP="00E21206">
      <w:pPr>
        <w:autoSpaceDE w:val="0"/>
        <w:autoSpaceDN w:val="0"/>
        <w:adjustRightInd w:val="0"/>
        <w:rPr>
          <w:rFonts w:asciiTheme="minorEastAsia" w:hAnsiTheme="minorEastAsia" w:cs="MS-Mincho"/>
          <w:kern w:val="1"/>
          <w:sz w:val="20"/>
          <w:szCs w:val="20"/>
        </w:rPr>
      </w:pPr>
    </w:p>
    <w:sectPr w:rsidR="000C4824" w:rsidSect="00C02778">
      <w:headerReference w:type="default" r:id="rId7"/>
      <w:pgSz w:w="11905" w:h="16837"/>
      <w:pgMar w:top="1418" w:right="1701" w:bottom="1531" w:left="1701" w:header="720" w:footer="720" w:gutter="0"/>
      <w:cols w:space="720"/>
      <w:noEndnote/>
      <w:docGrid w:linePitch="28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A40A2E" w14:textId="77777777" w:rsidR="00135603" w:rsidRDefault="00135603" w:rsidP="00302413">
      <w:r>
        <w:separator/>
      </w:r>
    </w:p>
  </w:endnote>
  <w:endnote w:type="continuationSeparator" w:id="0">
    <w:p w14:paraId="7917D0C4" w14:textId="77777777" w:rsidR="00135603" w:rsidRDefault="00135603" w:rsidP="003024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PMingLiU">
    <w:altName w:val="Malgun Gothic Semilight"/>
    <w:panose1 w:val="02020500000000000000"/>
    <w:charset w:val="88"/>
    <w:family w:val="auto"/>
    <w:notTrueType/>
    <w:pitch w:val="variable"/>
    <w:sig w:usb0="00000000" w:usb1="08080000" w:usb2="00000010" w:usb3="00000000" w:csb0="00100000" w:csb1="00000000"/>
  </w:font>
  <w:font w:name="MS-Mincho">
    <w:altName w:val="ＭＳ 明朝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1EE813F" w14:textId="77777777" w:rsidR="00135603" w:rsidRDefault="00135603" w:rsidP="00302413">
      <w:r>
        <w:separator/>
      </w:r>
    </w:p>
  </w:footnote>
  <w:footnote w:type="continuationSeparator" w:id="0">
    <w:p w14:paraId="0BF422C5" w14:textId="77777777" w:rsidR="00135603" w:rsidRDefault="00135603" w:rsidP="0030241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72239201"/>
      <w:docPartObj>
        <w:docPartGallery w:val="Page Numbers (Top of Page)"/>
        <w:docPartUnique/>
      </w:docPartObj>
    </w:sdtPr>
    <w:sdtEndPr/>
    <w:sdtContent>
      <w:p w14:paraId="448E8391" w14:textId="5F52C37D" w:rsidR="00011B4F" w:rsidRDefault="00011B4F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37B20" w:rsidRPr="00837B20">
          <w:rPr>
            <w:noProof/>
            <w:lang w:val="ja-JP"/>
          </w:rPr>
          <w:t>1</w:t>
        </w:r>
        <w:r>
          <w:fldChar w:fldCharType="end"/>
        </w:r>
      </w:p>
    </w:sdtContent>
  </w:sdt>
  <w:p w14:paraId="61C6B36B" w14:textId="77777777" w:rsidR="00011B4F" w:rsidRDefault="00011B4F">
    <w:pPr>
      <w:pStyle w:val="a8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871894"/>
    <w:multiLevelType w:val="hybridMultilevel"/>
    <w:tmpl w:val="165AC6A6"/>
    <w:lvl w:ilvl="0" w:tplc="04090017">
      <w:start w:val="1"/>
      <w:numFmt w:val="aiueoFullWidth"/>
      <w:lvlText w:val="(%1)"/>
      <w:lvlJc w:val="left"/>
      <w:pPr>
        <w:ind w:left="840" w:hanging="420"/>
      </w:p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" w15:restartNumberingAfterBreak="0">
    <w:nsid w:val="045F6D73"/>
    <w:multiLevelType w:val="hybridMultilevel"/>
    <w:tmpl w:val="3B626AF4"/>
    <w:lvl w:ilvl="0" w:tplc="04090017">
      <w:start w:val="1"/>
      <w:numFmt w:val="aiueoFullWidth"/>
      <w:lvlText w:val="(%1)"/>
      <w:lvlJc w:val="left"/>
      <w:pPr>
        <w:ind w:left="840" w:hanging="420"/>
      </w:p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2" w15:restartNumberingAfterBreak="0">
    <w:nsid w:val="0FEB4C7A"/>
    <w:multiLevelType w:val="hybridMultilevel"/>
    <w:tmpl w:val="EAA446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6D252D"/>
    <w:multiLevelType w:val="hybridMultilevel"/>
    <w:tmpl w:val="E3609AC2"/>
    <w:lvl w:ilvl="0" w:tplc="04090017">
      <w:start w:val="1"/>
      <w:numFmt w:val="aiueoFullWidth"/>
      <w:lvlText w:val="(%1)"/>
      <w:lvlJc w:val="left"/>
      <w:pPr>
        <w:ind w:left="840" w:hanging="420"/>
      </w:p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4" w15:restartNumberingAfterBreak="0">
    <w:nsid w:val="193E203F"/>
    <w:multiLevelType w:val="hybridMultilevel"/>
    <w:tmpl w:val="AB40250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2AE95FFD"/>
    <w:multiLevelType w:val="hybridMultilevel"/>
    <w:tmpl w:val="5C3C047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341F3B8C"/>
    <w:multiLevelType w:val="hybridMultilevel"/>
    <w:tmpl w:val="A784DDF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523208E1"/>
    <w:multiLevelType w:val="hybridMultilevel"/>
    <w:tmpl w:val="A830DD0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4"/>
  </w:num>
  <w:num w:numId="4">
    <w:abstractNumId w:val="5"/>
  </w:num>
  <w:num w:numId="5">
    <w:abstractNumId w:val="1"/>
  </w:num>
  <w:num w:numId="6">
    <w:abstractNumId w:val="0"/>
  </w:num>
  <w:num w:numId="7">
    <w:abstractNumId w:val="3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hideSpellingErrors/>
  <w:hideGrammaticalError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NTc0MLY0MDA2NDBS0lEKTi0uzszPAykwqwUAMhG2VywAAAA="/>
  </w:docVars>
  <w:rsids>
    <w:rsidRoot w:val="00F40681"/>
    <w:rsid w:val="00011B4F"/>
    <w:rsid w:val="000168BA"/>
    <w:rsid w:val="00037173"/>
    <w:rsid w:val="00043D56"/>
    <w:rsid w:val="000539FE"/>
    <w:rsid w:val="00067DDB"/>
    <w:rsid w:val="00080838"/>
    <w:rsid w:val="000B4EA2"/>
    <w:rsid w:val="000B70AF"/>
    <w:rsid w:val="000C4824"/>
    <w:rsid w:val="000D6AF7"/>
    <w:rsid w:val="000E3B22"/>
    <w:rsid w:val="000E7DD8"/>
    <w:rsid w:val="000F22C6"/>
    <w:rsid w:val="0010523F"/>
    <w:rsid w:val="00107DAD"/>
    <w:rsid w:val="00121AB1"/>
    <w:rsid w:val="00131E27"/>
    <w:rsid w:val="00132223"/>
    <w:rsid w:val="001349F1"/>
    <w:rsid w:val="00135603"/>
    <w:rsid w:val="001668CF"/>
    <w:rsid w:val="00177818"/>
    <w:rsid w:val="001930B1"/>
    <w:rsid w:val="001B09FC"/>
    <w:rsid w:val="001F05F8"/>
    <w:rsid w:val="00217E3C"/>
    <w:rsid w:val="00220C29"/>
    <w:rsid w:val="00224E94"/>
    <w:rsid w:val="00247FD3"/>
    <w:rsid w:val="002545B3"/>
    <w:rsid w:val="002C17A3"/>
    <w:rsid w:val="002D6A6B"/>
    <w:rsid w:val="002D6C87"/>
    <w:rsid w:val="002F5AB2"/>
    <w:rsid w:val="00301427"/>
    <w:rsid w:val="00302413"/>
    <w:rsid w:val="003122C2"/>
    <w:rsid w:val="0031470E"/>
    <w:rsid w:val="00330DEB"/>
    <w:rsid w:val="00351B6B"/>
    <w:rsid w:val="003526EA"/>
    <w:rsid w:val="00357542"/>
    <w:rsid w:val="00364730"/>
    <w:rsid w:val="00372669"/>
    <w:rsid w:val="00380802"/>
    <w:rsid w:val="003A595A"/>
    <w:rsid w:val="003B0A85"/>
    <w:rsid w:val="003F6F03"/>
    <w:rsid w:val="0040482F"/>
    <w:rsid w:val="00406E3A"/>
    <w:rsid w:val="004204CD"/>
    <w:rsid w:val="004209A0"/>
    <w:rsid w:val="00467B2D"/>
    <w:rsid w:val="004705CC"/>
    <w:rsid w:val="004735FC"/>
    <w:rsid w:val="00490AB0"/>
    <w:rsid w:val="004A0301"/>
    <w:rsid w:val="004B77EC"/>
    <w:rsid w:val="004D0CE5"/>
    <w:rsid w:val="004D4539"/>
    <w:rsid w:val="004E164C"/>
    <w:rsid w:val="00520889"/>
    <w:rsid w:val="005211D4"/>
    <w:rsid w:val="005347D2"/>
    <w:rsid w:val="0053547C"/>
    <w:rsid w:val="005547AC"/>
    <w:rsid w:val="005615F7"/>
    <w:rsid w:val="005633EE"/>
    <w:rsid w:val="00570A9D"/>
    <w:rsid w:val="005A0406"/>
    <w:rsid w:val="005B502E"/>
    <w:rsid w:val="005B6EEC"/>
    <w:rsid w:val="005B7C6A"/>
    <w:rsid w:val="005D6AA2"/>
    <w:rsid w:val="005D7328"/>
    <w:rsid w:val="00604F79"/>
    <w:rsid w:val="00665848"/>
    <w:rsid w:val="006806F1"/>
    <w:rsid w:val="00692783"/>
    <w:rsid w:val="0069338E"/>
    <w:rsid w:val="006B23C9"/>
    <w:rsid w:val="006D35BE"/>
    <w:rsid w:val="006F25C7"/>
    <w:rsid w:val="00754B29"/>
    <w:rsid w:val="0076262D"/>
    <w:rsid w:val="0077292B"/>
    <w:rsid w:val="00792594"/>
    <w:rsid w:val="007B67F9"/>
    <w:rsid w:val="007F780C"/>
    <w:rsid w:val="00801D33"/>
    <w:rsid w:val="00803692"/>
    <w:rsid w:val="00821CDC"/>
    <w:rsid w:val="00837B20"/>
    <w:rsid w:val="00861DF1"/>
    <w:rsid w:val="008656CC"/>
    <w:rsid w:val="008713F3"/>
    <w:rsid w:val="00892AE3"/>
    <w:rsid w:val="008A602E"/>
    <w:rsid w:val="008A6A14"/>
    <w:rsid w:val="008C071F"/>
    <w:rsid w:val="008E76CC"/>
    <w:rsid w:val="00900A6A"/>
    <w:rsid w:val="00971EA5"/>
    <w:rsid w:val="009874E0"/>
    <w:rsid w:val="009A06FA"/>
    <w:rsid w:val="009A1F00"/>
    <w:rsid w:val="009E601B"/>
    <w:rsid w:val="009F616D"/>
    <w:rsid w:val="00A01958"/>
    <w:rsid w:val="00A354F4"/>
    <w:rsid w:val="00A74392"/>
    <w:rsid w:val="00A820F4"/>
    <w:rsid w:val="00AB0542"/>
    <w:rsid w:val="00AD0358"/>
    <w:rsid w:val="00AE5EDB"/>
    <w:rsid w:val="00B003AC"/>
    <w:rsid w:val="00B0423A"/>
    <w:rsid w:val="00B24BEE"/>
    <w:rsid w:val="00B44BF3"/>
    <w:rsid w:val="00B46BAB"/>
    <w:rsid w:val="00BB0F45"/>
    <w:rsid w:val="00BC4AC0"/>
    <w:rsid w:val="00BE2FCA"/>
    <w:rsid w:val="00C02778"/>
    <w:rsid w:val="00C10CCD"/>
    <w:rsid w:val="00C40A0A"/>
    <w:rsid w:val="00C85AA3"/>
    <w:rsid w:val="00C91DFE"/>
    <w:rsid w:val="00C94985"/>
    <w:rsid w:val="00C97C81"/>
    <w:rsid w:val="00C97D81"/>
    <w:rsid w:val="00CF046C"/>
    <w:rsid w:val="00CF0D8D"/>
    <w:rsid w:val="00D63772"/>
    <w:rsid w:val="00DA02F1"/>
    <w:rsid w:val="00DE35A5"/>
    <w:rsid w:val="00E025AE"/>
    <w:rsid w:val="00E21206"/>
    <w:rsid w:val="00E22C30"/>
    <w:rsid w:val="00E4253E"/>
    <w:rsid w:val="00E52705"/>
    <w:rsid w:val="00E536AE"/>
    <w:rsid w:val="00E644D6"/>
    <w:rsid w:val="00E73D09"/>
    <w:rsid w:val="00E77A1E"/>
    <w:rsid w:val="00E80FB0"/>
    <w:rsid w:val="00E91688"/>
    <w:rsid w:val="00EA4463"/>
    <w:rsid w:val="00EC08C6"/>
    <w:rsid w:val="00EC48D7"/>
    <w:rsid w:val="00EC6392"/>
    <w:rsid w:val="00ED09F4"/>
    <w:rsid w:val="00ED1D48"/>
    <w:rsid w:val="00EF160C"/>
    <w:rsid w:val="00F03093"/>
    <w:rsid w:val="00F030E7"/>
    <w:rsid w:val="00F16B36"/>
    <w:rsid w:val="00F33E13"/>
    <w:rsid w:val="00F40681"/>
    <w:rsid w:val="00F42501"/>
    <w:rsid w:val="00F44598"/>
    <w:rsid w:val="00F50F2D"/>
    <w:rsid w:val="00F51634"/>
    <w:rsid w:val="00F56FFF"/>
    <w:rsid w:val="00F80797"/>
    <w:rsid w:val="00F80E99"/>
    <w:rsid w:val="00F91959"/>
    <w:rsid w:val="00F92CB8"/>
    <w:rsid w:val="00FB652F"/>
    <w:rsid w:val="00FD4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997D0D9"/>
  <w14:defaultImageDpi w14:val="96"/>
  <w15:docId w15:val="{552640DF-0952-42E7-A5A8-D445DC75FB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21CD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91DFE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330DEB"/>
    <w:rPr>
      <w:rFonts w:ascii="Lucida Grande" w:hAnsi="Lucida Grande" w:cs="Lucida Grande"/>
      <w:sz w:val="18"/>
      <w:szCs w:val="18"/>
    </w:rPr>
  </w:style>
  <w:style w:type="character" w:customStyle="1" w:styleId="a5">
    <w:name w:val="吹き出し (文字)"/>
    <w:basedOn w:val="a0"/>
    <w:link w:val="a4"/>
    <w:uiPriority w:val="99"/>
    <w:semiHidden/>
    <w:rsid w:val="00330DEB"/>
    <w:rPr>
      <w:rFonts w:ascii="Lucida Grande" w:hAnsi="Lucida Grande" w:cs="Lucida Grande"/>
      <w:sz w:val="18"/>
      <w:szCs w:val="18"/>
    </w:rPr>
  </w:style>
  <w:style w:type="paragraph" w:styleId="a6">
    <w:name w:val="Date"/>
    <w:basedOn w:val="a"/>
    <w:next w:val="a"/>
    <w:link w:val="a7"/>
    <w:uiPriority w:val="99"/>
    <w:semiHidden/>
    <w:unhideWhenUsed/>
    <w:rsid w:val="001B09FC"/>
  </w:style>
  <w:style w:type="character" w:customStyle="1" w:styleId="a7">
    <w:name w:val="日付 (文字)"/>
    <w:basedOn w:val="a0"/>
    <w:link w:val="a6"/>
    <w:uiPriority w:val="99"/>
    <w:semiHidden/>
    <w:rsid w:val="001B09FC"/>
  </w:style>
  <w:style w:type="paragraph" w:styleId="a8">
    <w:name w:val="header"/>
    <w:basedOn w:val="a"/>
    <w:link w:val="a9"/>
    <w:uiPriority w:val="99"/>
    <w:unhideWhenUsed/>
    <w:rsid w:val="00302413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0"/>
    <w:link w:val="a8"/>
    <w:uiPriority w:val="99"/>
    <w:rsid w:val="00302413"/>
  </w:style>
  <w:style w:type="paragraph" w:styleId="aa">
    <w:name w:val="footer"/>
    <w:basedOn w:val="a"/>
    <w:link w:val="ab"/>
    <w:uiPriority w:val="99"/>
    <w:unhideWhenUsed/>
    <w:rsid w:val="00302413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0"/>
    <w:link w:val="aa"/>
    <w:uiPriority w:val="99"/>
    <w:rsid w:val="00302413"/>
  </w:style>
  <w:style w:type="paragraph" w:styleId="ac">
    <w:name w:val="No Spacing"/>
    <w:link w:val="ad"/>
    <w:uiPriority w:val="1"/>
    <w:qFormat/>
    <w:rsid w:val="008656CC"/>
    <w:rPr>
      <w:kern w:val="0"/>
      <w:sz w:val="22"/>
    </w:rPr>
  </w:style>
  <w:style w:type="character" w:customStyle="1" w:styleId="ad">
    <w:name w:val="行間詰め (文字)"/>
    <w:basedOn w:val="a0"/>
    <w:link w:val="ac"/>
    <w:uiPriority w:val="1"/>
    <w:rsid w:val="008656CC"/>
    <w:rPr>
      <w:kern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8</Words>
  <Characters>25</Characters>
  <Application>Microsoft Office Word</Application>
  <DocSecurity>4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____</Company>
  <LinksUpToDate>false</LinksUpToDate>
  <CharactersWithSpaces>1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9103</dc:creator>
  <cp:lastModifiedBy>Maruyama Katsura</cp:lastModifiedBy>
  <cp:revision>2</cp:revision>
  <cp:lastPrinted>2015-02-17T08:39:00Z</cp:lastPrinted>
  <dcterms:created xsi:type="dcterms:W3CDTF">2023-10-17T03:07:00Z</dcterms:created>
  <dcterms:modified xsi:type="dcterms:W3CDTF">2023-10-17T03:07:00Z</dcterms:modified>
</cp:coreProperties>
</file>